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D6C" w:rsidRDefault="00597D6C"/>
    <w:p w:rsidR="00A9702F" w:rsidRDefault="00597D6C" w:rsidP="00597D6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97D6C">
        <w:rPr>
          <w:rFonts w:ascii="Times New Roman" w:hAnsi="Times New Roman" w:cs="Times New Roman"/>
          <w:b/>
          <w:sz w:val="36"/>
          <w:szCs w:val="36"/>
        </w:rPr>
        <w:t>HARMONOGRAM FORM WSPARCIA</w:t>
      </w:r>
    </w:p>
    <w:tbl>
      <w:tblPr>
        <w:tblStyle w:val="Tabela-Siatka"/>
        <w:tblW w:w="14688" w:type="dxa"/>
        <w:tblLayout w:type="fixed"/>
        <w:tblLook w:val="04A0" w:firstRow="1" w:lastRow="0" w:firstColumn="1" w:lastColumn="0" w:noHBand="0" w:noVBand="1"/>
      </w:tblPr>
      <w:tblGrid>
        <w:gridCol w:w="562"/>
        <w:gridCol w:w="2246"/>
        <w:gridCol w:w="5097"/>
        <w:gridCol w:w="2239"/>
        <w:gridCol w:w="4544"/>
      </w:tblGrid>
      <w:tr w:rsidR="00597D6C" w:rsidTr="00DD3511">
        <w:trPr>
          <w:trHeight w:val="712"/>
        </w:trPr>
        <w:tc>
          <w:tcPr>
            <w:tcW w:w="14688" w:type="dxa"/>
            <w:gridSpan w:val="5"/>
          </w:tcPr>
          <w:p w:rsidR="00597D6C" w:rsidRDefault="00597D6C" w:rsidP="009830E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zwa beneficjenta: </w:t>
            </w:r>
            <w:r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litechnika Koszalińska, Wydział 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Elektroniki i Inf</w:t>
            </w:r>
            <w:r w:rsidR="00660082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  <w:r w:rsidR="009830E7">
              <w:rPr>
                <w:rFonts w:ascii="Times New Roman" w:hAnsi="Times New Roman" w:cs="Times New Roman"/>
                <w:b/>
                <w:sz w:val="24"/>
                <w:szCs w:val="24"/>
              </w:rPr>
              <w:t>matyki</w:t>
            </w:r>
          </w:p>
        </w:tc>
      </w:tr>
      <w:tr w:rsidR="00597D6C" w:rsidTr="00DD3511">
        <w:trPr>
          <w:trHeight w:val="1118"/>
        </w:trPr>
        <w:tc>
          <w:tcPr>
            <w:tcW w:w="7905" w:type="dxa"/>
            <w:gridSpan w:val="3"/>
            <w:vAlign w:val="center"/>
          </w:tcPr>
          <w:p w:rsidR="00597D6C" w:rsidRDefault="00597D6C" w:rsidP="00597D6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tuł projektu: </w:t>
            </w:r>
          </w:p>
          <w:p w:rsidR="00597D6C" w:rsidRPr="00597D6C" w:rsidRDefault="003345E3" w:rsidP="00597D6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INTEGROWANI – Kompleksowy Program Rozwoju Politechniki</w:t>
            </w:r>
            <w:r w:rsidR="00597D6C" w:rsidRPr="00597D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oszalińskiej</w:t>
            </w:r>
          </w:p>
        </w:tc>
        <w:tc>
          <w:tcPr>
            <w:tcW w:w="6783" w:type="dxa"/>
            <w:gridSpan w:val="2"/>
            <w:vAlign w:val="center"/>
          </w:tcPr>
          <w:p w:rsidR="00597D6C" w:rsidRDefault="00597D6C" w:rsidP="003345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r projektu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WR.03.05.00-00-Z</w:t>
            </w:r>
            <w:r w:rsidR="003345E3">
              <w:rPr>
                <w:rFonts w:ascii="Times New Roman" w:hAnsi="Times New Roman" w:cs="Times New Roman"/>
                <w:b/>
                <w:sz w:val="24"/>
                <w:szCs w:val="24"/>
              </w:rPr>
              <w:t>055/18</w:t>
            </w:r>
          </w:p>
        </w:tc>
      </w:tr>
      <w:tr w:rsidR="00597D6C" w:rsidTr="00DD3511">
        <w:tc>
          <w:tcPr>
            <w:tcW w:w="562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.</w:t>
            </w:r>
          </w:p>
        </w:tc>
        <w:tc>
          <w:tcPr>
            <w:tcW w:w="2246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/Termin</w:t>
            </w:r>
          </w:p>
        </w:tc>
        <w:tc>
          <w:tcPr>
            <w:tcW w:w="5097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ejsce </w:t>
            </w:r>
          </w:p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okładny adres, nr Sali)</w:t>
            </w:r>
          </w:p>
        </w:tc>
        <w:tc>
          <w:tcPr>
            <w:tcW w:w="2239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dzina</w:t>
            </w:r>
          </w:p>
        </w:tc>
        <w:tc>
          <w:tcPr>
            <w:tcW w:w="4544" w:type="dxa"/>
            <w:vAlign w:val="center"/>
          </w:tcPr>
          <w:p w:rsidR="00597D6C" w:rsidRDefault="00597D6C" w:rsidP="00597D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tuł/rodzaj realizowanego wsparcia</w:t>
            </w:r>
          </w:p>
        </w:tc>
      </w:tr>
      <w:tr w:rsidR="00133DA0" w:rsidTr="00DD3511">
        <w:trPr>
          <w:trHeight w:val="610"/>
        </w:trPr>
        <w:tc>
          <w:tcPr>
            <w:tcW w:w="562" w:type="dxa"/>
          </w:tcPr>
          <w:p w:rsidR="00133DA0" w:rsidRDefault="00133DA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246" w:type="dxa"/>
          </w:tcPr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2020r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2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5.12.2020r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1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</w:tc>
        <w:tc>
          <w:tcPr>
            <w:tcW w:w="5097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10A</w:t>
            </w:r>
          </w:p>
          <w:p w:rsidR="00133DA0" w:rsidRDefault="00133DA0" w:rsidP="006F3D9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Z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owodu obostrzeń związanych z COVID-19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o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 dnia 2</w:t>
            </w:r>
            <w:r w:rsidR="006F3D9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10.2020 zajęcia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realizowane w sposób zdalny przez platformę MS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ams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  <w:tc>
          <w:tcPr>
            <w:tcW w:w="2239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15-10:00</w:t>
            </w:r>
          </w:p>
        </w:tc>
        <w:tc>
          <w:tcPr>
            <w:tcW w:w="4544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SA – Modele i metody automatyki - wykład</w:t>
            </w:r>
          </w:p>
        </w:tc>
      </w:tr>
      <w:tr w:rsidR="00133DA0" w:rsidTr="00DD3511">
        <w:trPr>
          <w:trHeight w:val="547"/>
        </w:trPr>
        <w:tc>
          <w:tcPr>
            <w:tcW w:w="562" w:type="dxa"/>
          </w:tcPr>
          <w:p w:rsidR="00133DA0" w:rsidRDefault="00133DA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.</w:t>
            </w:r>
          </w:p>
        </w:tc>
        <w:tc>
          <w:tcPr>
            <w:tcW w:w="2246" w:type="dxa"/>
          </w:tcPr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0.2020r. (wto.)</w:t>
            </w:r>
          </w:p>
          <w:p w:rsidR="00133DA0" w:rsidRPr="004F36DE" w:rsidRDefault="00133DA0" w:rsidP="00130386">
            <w:pPr>
              <w:jc w:val="both"/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</w:pPr>
            <w:r w:rsidRPr="004F36DE">
              <w:rPr>
                <w:rFonts w:ascii="Times New Roman" w:hAnsi="Times New Roman" w:cs="Times New Roman"/>
                <w:strike/>
                <w:color w:val="FF0000"/>
                <w:sz w:val="24"/>
                <w:szCs w:val="24"/>
              </w:rPr>
              <w:t>20.10.2020r. (wto.)</w:t>
            </w:r>
          </w:p>
          <w:p w:rsidR="00133DA0" w:rsidRPr="00A63325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20r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 (wto.)</w:t>
            </w:r>
          </w:p>
          <w:p w:rsidR="0077343B" w:rsidRPr="0077343B" w:rsidRDefault="0077343B" w:rsidP="00130386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9.12.2020r. (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śro</w:t>
            </w:r>
            <w:proofErr w:type="spellEnd"/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)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15.12.2020r. (wto.)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  <w:p w:rsidR="00133DA0" w:rsidRPr="009A6308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0r. (wto.)</w:t>
            </w:r>
          </w:p>
        </w:tc>
        <w:tc>
          <w:tcPr>
            <w:tcW w:w="5097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12725">
              <w:rPr>
                <w:rFonts w:ascii="Times New Roman" w:hAnsi="Times New Roman" w:cs="Times New Roman"/>
                <w:sz w:val="24"/>
                <w:szCs w:val="24"/>
              </w:rPr>
              <w:t xml:space="preserve">ul. Śniadeckich 2, 75-45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szalin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326A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Zajęcia z dnia 20.10.2020r. odwołane – odrobienie w terminie późniejszym.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Z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owodu obostrzeń związanych z COVID-19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 o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d dnia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03</w:t>
            </w:r>
            <w:r w:rsidRPr="00216E3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10.2020 zajęcia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realizowane w sposób zdalny przez platformę MS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ams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  <w:p w:rsidR="0077343B" w:rsidRDefault="0077343B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A6308" w:rsidRDefault="0077343B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termin odróbkowy</w:t>
            </w:r>
          </w:p>
        </w:tc>
        <w:tc>
          <w:tcPr>
            <w:tcW w:w="2239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:15-12:00</w:t>
            </w:r>
          </w:p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33DA0" w:rsidRDefault="00133DA0" w:rsidP="00130386">
            <w:pPr>
              <w:rPr>
                <w:rFonts w:ascii="Times New Roman" w:hAnsi="Times New Roman" w:cs="Times New Roman"/>
                <w:szCs w:val="24"/>
              </w:rPr>
            </w:pPr>
            <w:r w:rsidRPr="00703827">
              <w:rPr>
                <w:rFonts w:ascii="Times New Roman" w:hAnsi="Times New Roman" w:cs="Times New Roman"/>
                <w:szCs w:val="24"/>
              </w:rPr>
              <w:t xml:space="preserve">(w dniu </w:t>
            </w:r>
            <w:r>
              <w:rPr>
                <w:rFonts w:ascii="Times New Roman" w:hAnsi="Times New Roman" w:cs="Times New Roman"/>
                <w:szCs w:val="24"/>
              </w:rPr>
              <w:t>26</w:t>
            </w:r>
            <w:r w:rsidRPr="00703827">
              <w:rPr>
                <w:rFonts w:ascii="Times New Roman" w:hAnsi="Times New Roman" w:cs="Times New Roman"/>
                <w:szCs w:val="24"/>
              </w:rPr>
              <w:t>.0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703827">
              <w:rPr>
                <w:rFonts w:ascii="Times New Roman" w:hAnsi="Times New Roman" w:cs="Times New Roman"/>
                <w:szCs w:val="24"/>
              </w:rPr>
              <w:t>.2020r. tylko w godz. 1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703827">
              <w:rPr>
                <w:rFonts w:ascii="Times New Roman" w:hAnsi="Times New Roman" w:cs="Times New Roman"/>
                <w:szCs w:val="24"/>
              </w:rPr>
              <w:t>:15-1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 w:rsidRPr="00703827">
              <w:rPr>
                <w:rFonts w:ascii="Times New Roman" w:hAnsi="Times New Roman" w:cs="Times New Roman"/>
                <w:szCs w:val="24"/>
              </w:rPr>
              <w:t>:00)</w:t>
            </w:r>
          </w:p>
          <w:p w:rsidR="009A6308" w:rsidRDefault="009A6308" w:rsidP="00130386">
            <w:pPr>
              <w:rPr>
                <w:rFonts w:ascii="Times New Roman" w:hAnsi="Times New Roman" w:cs="Times New Roman"/>
                <w:szCs w:val="24"/>
              </w:rPr>
            </w:pPr>
          </w:p>
          <w:p w:rsidR="0077343B" w:rsidRPr="0077343B" w:rsidRDefault="0077343B" w:rsidP="0077343B">
            <w:pPr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1</w:t>
            </w:r>
            <w:r w:rsidR="009469E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:15-1</w:t>
            </w:r>
            <w:r w:rsidR="009469E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4</w:t>
            </w:r>
            <w:r w:rsidRPr="0077343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:00</w:t>
            </w:r>
          </w:p>
          <w:p w:rsidR="009A6308" w:rsidRDefault="009A6308" w:rsidP="0013038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133DA0" w:rsidRDefault="00133DA0" w:rsidP="001303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. SA – Modele i metody automatyki - ćwiczenia</w:t>
            </w:r>
          </w:p>
        </w:tc>
      </w:tr>
      <w:tr w:rsidR="00133DA0" w:rsidTr="00DD3511">
        <w:trPr>
          <w:trHeight w:val="58"/>
        </w:trPr>
        <w:tc>
          <w:tcPr>
            <w:tcW w:w="562" w:type="dxa"/>
          </w:tcPr>
          <w:p w:rsidR="00133DA0" w:rsidRDefault="00A1640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246" w:type="dxa"/>
          </w:tcPr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1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3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3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4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4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5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807F2E" w:rsidRPr="00807F2E" w:rsidRDefault="00807F2E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5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133DA0" w:rsidRPr="006F3D94" w:rsidRDefault="00807F2E" w:rsidP="00FC5E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FC5E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n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133DA0" w:rsidRDefault="00A16400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 xml:space="preserve">ajęcia realizowane w sposób zdalny przez platformę MS </w:t>
            </w:r>
            <w:proofErr w:type="spellStart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</w:tcPr>
          <w:p w:rsidR="00807F2E" w:rsidRDefault="00807F2E" w:rsidP="00807F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15-18:00</w:t>
            </w:r>
          </w:p>
          <w:p w:rsidR="00807F2E" w:rsidRDefault="00807F2E" w:rsidP="00807F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7F2E" w:rsidRDefault="00807F2E" w:rsidP="00807F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7F2E" w:rsidRDefault="00807F2E" w:rsidP="00807F2E">
            <w:pPr>
              <w:rPr>
                <w:rFonts w:ascii="Times New Roman" w:hAnsi="Times New Roman" w:cs="Times New Roman"/>
                <w:szCs w:val="24"/>
              </w:rPr>
            </w:pPr>
            <w:r w:rsidRPr="00703827">
              <w:rPr>
                <w:rFonts w:ascii="Times New Roman" w:hAnsi="Times New Roman" w:cs="Times New Roman"/>
                <w:szCs w:val="24"/>
              </w:rPr>
              <w:t xml:space="preserve">(w dniu </w:t>
            </w:r>
            <w:r>
              <w:rPr>
                <w:rFonts w:ascii="Times New Roman" w:hAnsi="Times New Roman" w:cs="Times New Roman"/>
                <w:szCs w:val="24"/>
              </w:rPr>
              <w:t>0.</w:t>
            </w:r>
            <w:r w:rsidRPr="00703827">
              <w:rPr>
                <w:rFonts w:ascii="Times New Roman" w:hAnsi="Times New Roman" w:cs="Times New Roman"/>
                <w:szCs w:val="24"/>
              </w:rPr>
              <w:t>0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703827">
              <w:rPr>
                <w:rFonts w:ascii="Times New Roman" w:hAnsi="Times New Roman" w:cs="Times New Roman"/>
                <w:szCs w:val="24"/>
              </w:rPr>
              <w:t>.202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703827">
              <w:rPr>
                <w:rFonts w:ascii="Times New Roman" w:hAnsi="Times New Roman" w:cs="Times New Roman"/>
                <w:szCs w:val="24"/>
              </w:rPr>
              <w:t>r. tylko w godz. 1</w:t>
            </w:r>
            <w:r w:rsidR="00FC5EE6">
              <w:rPr>
                <w:rFonts w:ascii="Times New Roman" w:hAnsi="Times New Roman" w:cs="Times New Roman"/>
                <w:szCs w:val="24"/>
              </w:rPr>
              <w:t>6</w:t>
            </w:r>
            <w:r w:rsidRPr="00703827">
              <w:rPr>
                <w:rFonts w:ascii="Times New Roman" w:hAnsi="Times New Roman" w:cs="Times New Roman"/>
                <w:szCs w:val="24"/>
              </w:rPr>
              <w:t>:15-1</w:t>
            </w:r>
            <w:r w:rsidR="00FC5EE6">
              <w:rPr>
                <w:rFonts w:ascii="Times New Roman" w:hAnsi="Times New Roman" w:cs="Times New Roman"/>
                <w:szCs w:val="24"/>
              </w:rPr>
              <w:t>7</w:t>
            </w:r>
            <w:bookmarkStart w:id="0" w:name="_GoBack"/>
            <w:bookmarkEnd w:id="0"/>
            <w:r w:rsidRPr="00703827">
              <w:rPr>
                <w:rFonts w:ascii="Times New Roman" w:hAnsi="Times New Roman" w:cs="Times New Roman"/>
                <w:szCs w:val="24"/>
              </w:rPr>
              <w:t>:00)</w:t>
            </w:r>
          </w:p>
          <w:p w:rsidR="00133DA0" w:rsidRDefault="00133DA0" w:rsidP="00775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133DA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Komputerowe systemy przetwarzania sygnałó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wykład</w:t>
            </w:r>
          </w:p>
        </w:tc>
      </w:tr>
      <w:tr w:rsidR="00A16400" w:rsidTr="00DD3511">
        <w:trPr>
          <w:trHeight w:val="58"/>
        </w:trPr>
        <w:tc>
          <w:tcPr>
            <w:tcW w:w="562" w:type="dxa"/>
          </w:tcPr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246" w:type="dxa"/>
          </w:tcPr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02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.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3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04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4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04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0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.0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5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0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Pr="006F3D94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.0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to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Z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 xml:space="preserve">ajęcia realizowane w sposób zdalny przez platformę MS </w:t>
            </w:r>
            <w:proofErr w:type="spellStart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</w:tcPr>
          <w:p w:rsidR="00A16400" w:rsidRDefault="00A16400" w:rsidP="003452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15-18:00</w:t>
            </w:r>
          </w:p>
        </w:tc>
        <w:tc>
          <w:tcPr>
            <w:tcW w:w="4544" w:type="dxa"/>
          </w:tcPr>
          <w:p w:rsidR="00A16400" w:rsidRDefault="00A16400" w:rsidP="00A1640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Komputerowe systemy przetwarzania sygnałó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laboratorium</w:t>
            </w:r>
          </w:p>
        </w:tc>
      </w:tr>
      <w:tr w:rsidR="00A16400" w:rsidTr="00DD3511">
        <w:trPr>
          <w:trHeight w:val="58"/>
        </w:trPr>
        <w:tc>
          <w:tcPr>
            <w:tcW w:w="562" w:type="dxa"/>
          </w:tcPr>
          <w:p w:rsidR="00A16400" w:rsidRDefault="00A1640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2246" w:type="dxa"/>
          </w:tcPr>
          <w:p w:rsidR="00A16400" w:rsidRPr="00807F2E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2.2021r. (</w:t>
            </w:r>
            <w:proofErr w:type="spellStart"/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Pr="00807F2E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3.2021r. (</w:t>
            </w:r>
            <w:proofErr w:type="spellStart"/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Pr="00807F2E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3.2021r. (</w:t>
            </w:r>
            <w:proofErr w:type="spellStart"/>
            <w:r w:rsidR="00807F2E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Pr="00807F2E" w:rsidRDefault="00807F2E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</w:t>
            </w:r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4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Pr="00807F2E" w:rsidRDefault="00807F2E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5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Pr="00807F2E" w:rsidRDefault="00807F2E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5.2021r. (</w:t>
            </w:r>
            <w:proofErr w:type="spellStart"/>
            <w:r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n</w:t>
            </w:r>
            <w:proofErr w:type="spellEnd"/>
            <w:r w:rsidR="00A16400" w:rsidRPr="00807F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)</w:t>
            </w:r>
          </w:p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pon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Pr="006F3D94" w:rsidRDefault="00A16400" w:rsidP="00807F2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6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r. (</w:t>
            </w:r>
            <w:r w:rsidR="00807F2E">
              <w:rPr>
                <w:rFonts w:ascii="Times New Roman" w:hAnsi="Times New Roman" w:cs="Times New Roman"/>
                <w:sz w:val="24"/>
                <w:szCs w:val="24"/>
              </w:rPr>
              <w:t>pon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 xml:space="preserve">ajęcia realizowane w sposób zdalny przez platformę MS </w:t>
            </w:r>
            <w:proofErr w:type="spellStart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Teams</w:t>
            </w:r>
            <w:proofErr w:type="spellEnd"/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239" w:type="dxa"/>
          </w:tcPr>
          <w:p w:rsidR="00A16400" w:rsidRDefault="00A16400" w:rsidP="003452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:15-18:00</w:t>
            </w:r>
          </w:p>
          <w:p w:rsidR="00807F2E" w:rsidRDefault="00807F2E" w:rsidP="003452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7F2E" w:rsidRDefault="00807F2E" w:rsidP="003452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07F2E" w:rsidRDefault="00807F2E" w:rsidP="00807F2E">
            <w:pPr>
              <w:rPr>
                <w:rFonts w:ascii="Times New Roman" w:hAnsi="Times New Roman" w:cs="Times New Roman"/>
                <w:szCs w:val="24"/>
              </w:rPr>
            </w:pPr>
            <w:r w:rsidRPr="00703827">
              <w:rPr>
                <w:rFonts w:ascii="Times New Roman" w:hAnsi="Times New Roman" w:cs="Times New Roman"/>
                <w:szCs w:val="24"/>
              </w:rPr>
              <w:t xml:space="preserve">(w dniu </w:t>
            </w:r>
            <w:r>
              <w:rPr>
                <w:rFonts w:ascii="Times New Roman" w:hAnsi="Times New Roman" w:cs="Times New Roman"/>
                <w:szCs w:val="24"/>
              </w:rPr>
              <w:t>09.</w:t>
            </w:r>
            <w:r w:rsidRPr="00703827">
              <w:rPr>
                <w:rFonts w:ascii="Times New Roman" w:hAnsi="Times New Roman" w:cs="Times New Roman"/>
                <w:szCs w:val="24"/>
              </w:rPr>
              <w:t>0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703827">
              <w:rPr>
                <w:rFonts w:ascii="Times New Roman" w:hAnsi="Times New Roman" w:cs="Times New Roman"/>
                <w:szCs w:val="24"/>
              </w:rPr>
              <w:t>.202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 w:rsidRPr="00703827">
              <w:rPr>
                <w:rFonts w:ascii="Times New Roman" w:hAnsi="Times New Roman" w:cs="Times New Roman"/>
                <w:szCs w:val="24"/>
              </w:rPr>
              <w:t>r. tylko w godz. 1</w:t>
            </w:r>
            <w:r>
              <w:rPr>
                <w:rFonts w:ascii="Times New Roman" w:hAnsi="Times New Roman" w:cs="Times New Roman"/>
                <w:szCs w:val="24"/>
              </w:rPr>
              <w:t>6</w:t>
            </w:r>
            <w:r w:rsidRPr="00703827">
              <w:rPr>
                <w:rFonts w:ascii="Times New Roman" w:hAnsi="Times New Roman" w:cs="Times New Roman"/>
                <w:szCs w:val="24"/>
              </w:rPr>
              <w:t>:15-1</w:t>
            </w:r>
            <w:r>
              <w:rPr>
                <w:rFonts w:ascii="Times New Roman" w:hAnsi="Times New Roman" w:cs="Times New Roman"/>
                <w:szCs w:val="24"/>
              </w:rPr>
              <w:t>7</w:t>
            </w:r>
            <w:r w:rsidRPr="00703827">
              <w:rPr>
                <w:rFonts w:ascii="Times New Roman" w:hAnsi="Times New Roman" w:cs="Times New Roman"/>
                <w:szCs w:val="24"/>
              </w:rPr>
              <w:t>:00)</w:t>
            </w:r>
          </w:p>
          <w:p w:rsidR="00807F2E" w:rsidRDefault="00807F2E" w:rsidP="0034522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44" w:type="dxa"/>
          </w:tcPr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Komputerowe systemy pomiarowe, monitorujące i diagnostycz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wykład</w:t>
            </w:r>
          </w:p>
        </w:tc>
      </w:tr>
      <w:tr w:rsidR="00A16400" w:rsidTr="00DD3511">
        <w:trPr>
          <w:trHeight w:val="58"/>
        </w:trPr>
        <w:tc>
          <w:tcPr>
            <w:tcW w:w="562" w:type="dxa"/>
          </w:tcPr>
          <w:p w:rsidR="00A16400" w:rsidRDefault="00A16400" w:rsidP="00775ED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246" w:type="dxa"/>
          </w:tcPr>
          <w:p w:rsidR="00590B4C" w:rsidRDefault="00590B4C" w:rsidP="00590B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5.</w:t>
            </w: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. 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590B4C" w:rsidRDefault="00590B4C" w:rsidP="00590B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5.</w:t>
            </w: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. 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590B4C" w:rsidRDefault="00590B4C" w:rsidP="00590B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05.</w:t>
            </w: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. 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590B4C" w:rsidRDefault="00590B4C" w:rsidP="00590B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05.</w:t>
            </w: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. 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  <w:p w:rsidR="00A16400" w:rsidRDefault="00590B4C" w:rsidP="00590B4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06.</w:t>
            </w:r>
            <w:r w:rsidRPr="00590B4C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. </w:t>
            </w:r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ą</w:t>
            </w:r>
            <w:proofErr w:type="spellEnd"/>
            <w:r w:rsidRPr="00A63325">
              <w:rPr>
                <w:rFonts w:ascii="Times New Roman" w:hAnsi="Times New Roman" w:cs="Times New Roman"/>
                <w:sz w:val="24"/>
                <w:szCs w:val="24"/>
              </w:rPr>
              <w:t>.)</w:t>
            </w:r>
          </w:p>
        </w:tc>
        <w:tc>
          <w:tcPr>
            <w:tcW w:w="5097" w:type="dxa"/>
          </w:tcPr>
          <w:p w:rsidR="00590B4C" w:rsidRDefault="00590B4C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litechnika Koszalińska, ul. Śniadeckich 2, </w:t>
            </w:r>
          </w:p>
          <w:p w:rsidR="00A16400" w:rsidRDefault="00590B4C" w:rsidP="00216E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 105-5D</w:t>
            </w:r>
          </w:p>
        </w:tc>
        <w:tc>
          <w:tcPr>
            <w:tcW w:w="2239" w:type="dxa"/>
          </w:tcPr>
          <w:p w:rsidR="00A16400" w:rsidRDefault="00590B4C" w:rsidP="00775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:15-14:00</w:t>
            </w:r>
          </w:p>
        </w:tc>
        <w:tc>
          <w:tcPr>
            <w:tcW w:w="4544" w:type="dxa"/>
          </w:tcPr>
          <w:p w:rsidR="00A16400" w:rsidRDefault="00A16400" w:rsidP="003452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. SA – </w:t>
            </w:r>
            <w:r w:rsidRPr="00A16400">
              <w:rPr>
                <w:rFonts w:ascii="Times New Roman" w:hAnsi="Times New Roman" w:cs="Times New Roman"/>
                <w:sz w:val="24"/>
                <w:szCs w:val="24"/>
              </w:rPr>
              <w:t>Komputerowe systemy pomiarowe, monitorujące i diagnostycz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laboratorium</w:t>
            </w:r>
          </w:p>
        </w:tc>
      </w:tr>
    </w:tbl>
    <w:p w:rsidR="00597D6C" w:rsidRPr="00597D6C" w:rsidRDefault="00597D6C" w:rsidP="00597D6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97D6C" w:rsidRPr="00597D6C" w:rsidSect="00597D6C">
      <w:headerReference w:type="default" r:id="rId6"/>
      <w:pgSz w:w="16838" w:h="11906" w:orient="landscape"/>
      <w:pgMar w:top="1417" w:right="1417" w:bottom="1417" w:left="1417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796A" w:rsidRDefault="008F796A" w:rsidP="00597D6C">
      <w:pPr>
        <w:spacing w:after="0" w:line="240" w:lineRule="auto"/>
      </w:pPr>
      <w:r>
        <w:separator/>
      </w:r>
    </w:p>
  </w:endnote>
  <w:endnote w:type="continuationSeparator" w:id="0">
    <w:p w:rsidR="008F796A" w:rsidRDefault="008F796A" w:rsidP="0059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796A" w:rsidRDefault="008F796A" w:rsidP="00597D6C">
      <w:pPr>
        <w:spacing w:after="0" w:line="240" w:lineRule="auto"/>
      </w:pPr>
      <w:r>
        <w:separator/>
      </w:r>
    </w:p>
  </w:footnote>
  <w:footnote w:type="continuationSeparator" w:id="0">
    <w:p w:rsidR="008F796A" w:rsidRDefault="008F796A" w:rsidP="00597D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7D6C" w:rsidRDefault="003345E3" w:rsidP="00597D6C">
    <w:pPr>
      <w:pStyle w:val="Nagwek"/>
      <w:jc w:val="center"/>
    </w:pPr>
    <w:r>
      <w:rPr>
        <w:noProof/>
        <w:lang w:eastAsia="pl-PL"/>
      </w:rPr>
      <w:drawing>
        <wp:inline distT="0" distB="0" distL="0" distR="0">
          <wp:extent cx="6766560" cy="1597152"/>
          <wp:effectExtent l="0" t="0" r="0" b="317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glowek_zintegrowani_mono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15971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zQ3sLAwNzc1MTNR0lEKTi0uzszPAykwNKoFAJ7EhzctAAAA"/>
  </w:docVars>
  <w:rsids>
    <w:rsidRoot w:val="00597D6C"/>
    <w:rsid w:val="000161A8"/>
    <w:rsid w:val="0004431B"/>
    <w:rsid w:val="000B554A"/>
    <w:rsid w:val="000D426F"/>
    <w:rsid w:val="00133DA0"/>
    <w:rsid w:val="00187E75"/>
    <w:rsid w:val="001D02EC"/>
    <w:rsid w:val="001D7F8C"/>
    <w:rsid w:val="001E5EEC"/>
    <w:rsid w:val="001F6F9E"/>
    <w:rsid w:val="00211C11"/>
    <w:rsid w:val="00212725"/>
    <w:rsid w:val="00212B53"/>
    <w:rsid w:val="00216E34"/>
    <w:rsid w:val="00283F38"/>
    <w:rsid w:val="00324E50"/>
    <w:rsid w:val="0033180D"/>
    <w:rsid w:val="003345E3"/>
    <w:rsid w:val="00357A57"/>
    <w:rsid w:val="003619D8"/>
    <w:rsid w:val="003855DD"/>
    <w:rsid w:val="003B3E6F"/>
    <w:rsid w:val="0040155D"/>
    <w:rsid w:val="0042796B"/>
    <w:rsid w:val="004B4944"/>
    <w:rsid w:val="004F36DE"/>
    <w:rsid w:val="00551D96"/>
    <w:rsid w:val="00590B4C"/>
    <w:rsid w:val="005912F9"/>
    <w:rsid w:val="00597D6C"/>
    <w:rsid w:val="005D3AC7"/>
    <w:rsid w:val="00604332"/>
    <w:rsid w:val="00660082"/>
    <w:rsid w:val="00662A7F"/>
    <w:rsid w:val="00662B4F"/>
    <w:rsid w:val="006A56A2"/>
    <w:rsid w:val="006C0785"/>
    <w:rsid w:val="006E1E96"/>
    <w:rsid w:val="006F3D94"/>
    <w:rsid w:val="006F7DB4"/>
    <w:rsid w:val="00705804"/>
    <w:rsid w:val="0077343B"/>
    <w:rsid w:val="00775ED8"/>
    <w:rsid w:val="0077649A"/>
    <w:rsid w:val="007B29DB"/>
    <w:rsid w:val="00800076"/>
    <w:rsid w:val="00807F2E"/>
    <w:rsid w:val="008D0D0D"/>
    <w:rsid w:val="008E52DD"/>
    <w:rsid w:val="008F5728"/>
    <w:rsid w:val="008F796A"/>
    <w:rsid w:val="009012E3"/>
    <w:rsid w:val="009301A7"/>
    <w:rsid w:val="009469EA"/>
    <w:rsid w:val="009830E7"/>
    <w:rsid w:val="009A6308"/>
    <w:rsid w:val="00A10ABC"/>
    <w:rsid w:val="00A16400"/>
    <w:rsid w:val="00A22776"/>
    <w:rsid w:val="00A4099B"/>
    <w:rsid w:val="00A40B44"/>
    <w:rsid w:val="00A80D19"/>
    <w:rsid w:val="00A81A69"/>
    <w:rsid w:val="00A9702F"/>
    <w:rsid w:val="00AB5082"/>
    <w:rsid w:val="00AF5078"/>
    <w:rsid w:val="00B40ABB"/>
    <w:rsid w:val="00B66248"/>
    <w:rsid w:val="00B90EFD"/>
    <w:rsid w:val="00BC743E"/>
    <w:rsid w:val="00BE233A"/>
    <w:rsid w:val="00C12B84"/>
    <w:rsid w:val="00C21348"/>
    <w:rsid w:val="00C30281"/>
    <w:rsid w:val="00CA1B02"/>
    <w:rsid w:val="00CD30D8"/>
    <w:rsid w:val="00CD5CD9"/>
    <w:rsid w:val="00D536E9"/>
    <w:rsid w:val="00DD3511"/>
    <w:rsid w:val="00DE7B80"/>
    <w:rsid w:val="00DF48F2"/>
    <w:rsid w:val="00E26E95"/>
    <w:rsid w:val="00E31AD0"/>
    <w:rsid w:val="00E3507C"/>
    <w:rsid w:val="00E50FA2"/>
    <w:rsid w:val="00E51FD6"/>
    <w:rsid w:val="00E8568B"/>
    <w:rsid w:val="00E97EA5"/>
    <w:rsid w:val="00EA0EB1"/>
    <w:rsid w:val="00F23F32"/>
    <w:rsid w:val="00F47C3C"/>
    <w:rsid w:val="00FC5EE6"/>
    <w:rsid w:val="00FC7677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4B2FE0C"/>
  <w15:docId w15:val="{27BD2810-77AA-4040-B338-787BBD11C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7D6C"/>
  </w:style>
  <w:style w:type="paragraph" w:styleId="Stopka">
    <w:name w:val="footer"/>
    <w:basedOn w:val="Normalny"/>
    <w:link w:val="StopkaZnak"/>
    <w:uiPriority w:val="99"/>
    <w:unhideWhenUsed/>
    <w:rsid w:val="0059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7D6C"/>
  </w:style>
  <w:style w:type="table" w:styleId="Tabela-Siatka">
    <w:name w:val="Table Grid"/>
    <w:basedOn w:val="Standardowy"/>
    <w:uiPriority w:val="39"/>
    <w:rsid w:val="00597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2127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12725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9A6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0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juszkiewicz</dc:creator>
  <cp:lastModifiedBy>j.pieta</cp:lastModifiedBy>
  <cp:revision>2</cp:revision>
  <cp:lastPrinted>2020-01-03T08:38:00Z</cp:lastPrinted>
  <dcterms:created xsi:type="dcterms:W3CDTF">2021-06-30T08:25:00Z</dcterms:created>
  <dcterms:modified xsi:type="dcterms:W3CDTF">2021-06-30T08:25:00Z</dcterms:modified>
</cp:coreProperties>
</file>